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064E1982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04939BE1" w:rsidR="0047284D" w:rsidRPr="004F3D2F" w:rsidRDefault="0047284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1527A1A8" w:rsidR="0047284D" w:rsidRPr="004F3D2F" w:rsidRDefault="0047284D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40BD6AD" w:rsidR="0047284D" w:rsidRPr="004F3D2F" w:rsidRDefault="0047284D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5BCDBDEC" w:rsidR="0047284D" w:rsidRPr="004F3D2F" w:rsidRDefault="0047284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20F16CEB" w:rsidR="0047284D" w:rsidRPr="004F3D2F" w:rsidRDefault="0047284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4BB9E988" w:rsidR="0047284D" w:rsidRPr="004F3D2F" w:rsidRDefault="0047284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93060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...............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..................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..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7845F3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7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8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9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0" w:name="_Hlk53601114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0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96FB20" w14:textId="77777777" w:rsidR="00C2405F" w:rsidRDefault="00C2405F" w:rsidP="00EE490F">
      <w:pPr>
        <w:spacing w:after="0" w:line="240" w:lineRule="auto"/>
      </w:pPr>
      <w:r>
        <w:separator/>
      </w:r>
    </w:p>
  </w:endnote>
  <w:endnote w:type="continuationSeparator" w:id="0">
    <w:p w14:paraId="0F4FF15F" w14:textId="77777777" w:rsidR="00C2405F" w:rsidRDefault="00C2405F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5CDDC6" w14:textId="77777777" w:rsidR="00C2405F" w:rsidRDefault="00C2405F" w:rsidP="00EE490F">
      <w:pPr>
        <w:spacing w:after="0" w:line="240" w:lineRule="auto"/>
      </w:pPr>
      <w:r>
        <w:separator/>
      </w:r>
    </w:p>
  </w:footnote>
  <w:footnote w:type="continuationSeparator" w:id="0">
    <w:p w14:paraId="54DE21BE" w14:textId="77777777" w:rsidR="00C2405F" w:rsidRDefault="00C2405F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49E8E" w14:textId="02884DB8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77453FC8">
          <wp:simplePos x="0" y="0"/>
          <wp:positionH relativeFrom="column">
            <wp:posOffset>-713002</wp:posOffset>
          </wp:positionH>
          <wp:positionV relativeFrom="paragraph">
            <wp:posOffset>-457200</wp:posOffset>
          </wp:positionV>
          <wp:extent cx="7544434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4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77413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4CD3"/>
    <w:rsid w:val="00287A0D"/>
    <w:rsid w:val="00290C3A"/>
    <w:rsid w:val="00293830"/>
    <w:rsid w:val="002A0738"/>
    <w:rsid w:val="002A22D7"/>
    <w:rsid w:val="002A7A84"/>
    <w:rsid w:val="002C0FD2"/>
    <w:rsid w:val="002C448A"/>
    <w:rsid w:val="002C4C5A"/>
    <w:rsid w:val="002D35DE"/>
    <w:rsid w:val="002D4589"/>
    <w:rsid w:val="002E63AD"/>
    <w:rsid w:val="002F0BC0"/>
    <w:rsid w:val="003266ED"/>
    <w:rsid w:val="003401C7"/>
    <w:rsid w:val="00352E47"/>
    <w:rsid w:val="00355C9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04A8B"/>
    <w:rsid w:val="005104BB"/>
    <w:rsid w:val="00512A54"/>
    <w:rsid w:val="00512AB4"/>
    <w:rsid w:val="005217A2"/>
    <w:rsid w:val="005306BB"/>
    <w:rsid w:val="005508C6"/>
    <w:rsid w:val="00553B10"/>
    <w:rsid w:val="00561601"/>
    <w:rsid w:val="0057049F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060D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C5CE7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2405F"/>
    <w:rsid w:val="00C33239"/>
    <w:rsid w:val="00C35D93"/>
    <w:rsid w:val="00C3664C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EF65C0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81</Words>
  <Characters>2550</Characters>
  <Application>Microsoft Office Word</Application>
  <DocSecurity>0</DocSecurity>
  <Lines>850</Lines>
  <Paragraphs>18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NORAH MUBARK  ALDAOSRI</cp:lastModifiedBy>
  <cp:revision>2</cp:revision>
  <cp:lastPrinted>2024-06-30T21:15:00Z</cp:lastPrinted>
  <dcterms:created xsi:type="dcterms:W3CDTF">2025-10-24T20:11:00Z</dcterms:created>
  <dcterms:modified xsi:type="dcterms:W3CDTF">2025-10-24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5700da3a6e1bf793616cad9c99864bd4e5f873955cf208508f915cde4bfe0428</vt:lpwstr>
  </property>
</Properties>
</file>